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19FC7E" w14:textId="0963ECA7" w:rsidR="00907234" w:rsidRPr="003E32FE" w:rsidRDefault="00907234" w:rsidP="0075126D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>Załącznik 3 do Zapytania ofertowego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34F3F" w:rsidRPr="00934F3F">
        <w:rPr>
          <w:rFonts w:asciiTheme="minorHAnsi" w:hAnsiTheme="minorHAnsi" w:cstheme="minorHAnsi"/>
          <w:color w:val="000000"/>
          <w:sz w:val="22"/>
          <w:szCs w:val="22"/>
        </w:rPr>
        <w:t xml:space="preserve">nr </w:t>
      </w:r>
      <w:r w:rsidR="006C070D" w:rsidRPr="006C070D">
        <w:rPr>
          <w:rFonts w:asciiTheme="minorHAnsi" w:hAnsiTheme="minorHAnsi" w:cstheme="minorHAnsi"/>
          <w:color w:val="000000"/>
          <w:sz w:val="22"/>
          <w:szCs w:val="22"/>
        </w:rPr>
        <w:t>8/2024</w:t>
      </w:r>
    </w:p>
    <w:p w14:paraId="33D72F98" w14:textId="1CEC1FF9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Hlk65565939"/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.</w:t>
      </w:r>
    </w:p>
    <w:p w14:paraId="605D19D9" w14:textId="66F22BC7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>Miejscowość i data</w:t>
      </w:r>
    </w:p>
    <w:p w14:paraId="6EB586B3" w14:textId="65C13464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 xml:space="preserve"> 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…..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</w:t>
      </w:r>
    </w:p>
    <w:p w14:paraId="44FD7E4F" w14:textId="40F3D863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..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.</w:t>
      </w:r>
    </w:p>
    <w:p w14:paraId="4BE36B26" w14:textId="2DF23BFB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.….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.</w:t>
      </w:r>
    </w:p>
    <w:p w14:paraId="6E927176" w14:textId="77777777" w:rsidR="000B2E50" w:rsidRPr="000B2E50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bookmarkEnd w:id="0"/>
    <w:p w14:paraId="2B712801" w14:textId="77777777" w:rsidR="000B2E50" w:rsidRPr="003E32FE" w:rsidRDefault="000B2E50" w:rsidP="0075126D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8AEACBD" w14:textId="745DEEE0" w:rsidR="00907234" w:rsidRPr="003E32FE" w:rsidRDefault="00907234" w:rsidP="0075126D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0B814B88" w14:textId="0CC44548" w:rsidR="00907234" w:rsidRPr="003E32FE" w:rsidRDefault="00907234" w:rsidP="0075126D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 braku podstaw do wykluczenia z udziału w postępowaniu </w:t>
      </w:r>
    </w:p>
    <w:p w14:paraId="7C0524E5" w14:textId="6FDF3586" w:rsidR="003E32FE" w:rsidRPr="00CA259F" w:rsidRDefault="00907234" w:rsidP="0075126D">
      <w:pPr>
        <w:shd w:val="clear" w:color="auto" w:fill="FFFFFF"/>
        <w:spacing w:line="360" w:lineRule="auto"/>
        <w:jc w:val="both"/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3E32FE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D73C4D" w:rsidRPr="003E32FE">
        <w:rPr>
          <w:rFonts w:asciiTheme="minorHAnsi" w:hAnsiTheme="minorHAnsi" w:cstheme="minorHAnsi"/>
          <w:color w:val="000000"/>
          <w:sz w:val="22"/>
          <w:szCs w:val="22"/>
        </w:rPr>
        <w:t>na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wybór </w:t>
      </w:r>
      <w:r w:rsidR="00D056B5" w:rsidRPr="00CD1473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podwykonawcy w zakresie weryfikacji jakości i bezpieczeństwa surowca i produktu </w:t>
      </w:r>
      <w:r w:rsidR="00400EBF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a potrzeby projektu </w:t>
      </w:r>
      <w:r w:rsidR="00400EBF" w:rsidRPr="00FF1B2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Napiferyn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Biotech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Spółka z ograniczoną odpowiedzialnością 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CA259F" w:rsidRPr="00CA259F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>, realizowanego w ramach Programu rządowego NUTRITECH – żywienie w świetle wyzwań poprawy dobrostanu społeczeństwa oraz zmian klimatu</w:t>
      </w:r>
      <w:r w:rsidR="00D72FF1" w:rsidRPr="00D72FF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>oświadczam (oświadczamy)</w:t>
      </w: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, że</w:t>
      </w:r>
      <w:r w:rsidR="003E32FE" w:rsidRPr="003E32FE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nie jestem(-</w:t>
      </w:r>
      <w:proofErr w:type="spellStart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śmy</w:t>
      </w:r>
      <w:proofErr w:type="spellEnd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) powiązani z Zamawiającym osobowo lub kapitałowo</w:t>
      </w:r>
      <w:r w:rsidR="003E32FE" w:rsidRPr="003E32FE">
        <w:rPr>
          <w:rFonts w:asciiTheme="minorHAnsi" w:eastAsia="Calibri" w:hAnsiTheme="minorHAnsi" w:cstheme="minorHAnsi"/>
          <w:sz w:val="22"/>
          <w:szCs w:val="22"/>
        </w:rPr>
        <w:t>. 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</w:t>
      </w:r>
    </w:p>
    <w:p w14:paraId="6C6551E9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uczestniczeniu w spółce jako wspólnik spółki cywilnej lub spółki osobowej,</w:t>
      </w:r>
    </w:p>
    <w:p w14:paraId="06044711" w14:textId="266ECD9D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posiadaniu udziałów lub co najmniej </w:t>
      </w:r>
      <w:r>
        <w:rPr>
          <w:rFonts w:asciiTheme="minorHAnsi" w:eastAsia="Calibri" w:hAnsiTheme="minorHAnsi" w:cstheme="minorHAnsi"/>
          <w:sz w:val="22"/>
          <w:szCs w:val="22"/>
        </w:rPr>
        <w:t>10</w:t>
      </w: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 % akcji,</w:t>
      </w:r>
    </w:p>
    <w:p w14:paraId="6D270E8C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ełnieniu funkcji członka organu nadzorczego lub zarządzającego, prokurenta, pełnomocnika,</w:t>
      </w:r>
    </w:p>
    <w:p w14:paraId="0E65F39E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</w:p>
    <w:p w14:paraId="4766E8EB" w14:textId="77777777" w:rsidR="00907234" w:rsidRPr="003E32FE" w:rsidRDefault="00907234" w:rsidP="00704DE1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2026A5E" w14:textId="03B4745E" w:rsidR="00907234" w:rsidRPr="003E32FE" w:rsidRDefault="003E32FE" w:rsidP="00907234">
      <w:pPr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              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…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..…………………</w:t>
      </w:r>
    </w:p>
    <w:p w14:paraId="41B780AC" w14:textId="77777777" w:rsidR="00907234" w:rsidRPr="003E32FE" w:rsidRDefault="00907234" w:rsidP="00907234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  <w:t>(podpis i/lub pieczęć upoważnionego</w:t>
      </w:r>
    </w:p>
    <w:p w14:paraId="61D752C0" w14:textId="77DF4F25" w:rsidR="00D9206E" w:rsidRPr="00C93D4A" w:rsidRDefault="00907234" w:rsidP="00C93D4A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 </w:t>
      </w:r>
      <w:r w:rsid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p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sectPr w:rsidR="00D9206E" w:rsidRPr="00C93D4A" w:rsidSect="00B1519D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32597C" w14:textId="77777777" w:rsidR="00B1519D" w:rsidRDefault="00B1519D" w:rsidP="00E750EF">
      <w:r>
        <w:separator/>
      </w:r>
    </w:p>
  </w:endnote>
  <w:endnote w:type="continuationSeparator" w:id="0">
    <w:p w14:paraId="0783C922" w14:textId="77777777" w:rsidR="00B1519D" w:rsidRDefault="00B1519D" w:rsidP="00E75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8571D" w14:textId="77777777" w:rsidR="003E32FE" w:rsidRPr="003E32FE" w:rsidRDefault="003E32FE" w:rsidP="003E32FE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3E32FE">
      <w:rPr>
        <w:rFonts w:asciiTheme="minorHAnsi" w:hAnsiTheme="minorHAnsi" w:cstheme="minorHAnsi"/>
        <w:sz w:val="22"/>
        <w:szCs w:val="22"/>
      </w:rPr>
      <w:t xml:space="preserve">Strona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  <w:r w:rsidRPr="003E32FE">
      <w:rPr>
        <w:rFonts w:asciiTheme="minorHAnsi" w:hAnsiTheme="minorHAnsi" w:cstheme="minorHAnsi"/>
        <w:sz w:val="22"/>
        <w:szCs w:val="22"/>
      </w:rPr>
      <w:t xml:space="preserve"> z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</w:p>
  <w:p w14:paraId="44A3D2AE" w14:textId="77777777" w:rsidR="003E32FE" w:rsidRDefault="003E32F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20FB9" w14:textId="77777777" w:rsidR="00B1519D" w:rsidRDefault="00B1519D" w:rsidP="00E750EF">
      <w:r>
        <w:separator/>
      </w:r>
    </w:p>
  </w:footnote>
  <w:footnote w:type="continuationSeparator" w:id="0">
    <w:p w14:paraId="60224DA3" w14:textId="77777777" w:rsidR="00B1519D" w:rsidRDefault="00B1519D" w:rsidP="00E75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69F4A" w14:textId="77777777" w:rsidR="00704DE1" w:rsidRDefault="003E32FE" w:rsidP="00525C1E">
    <w:pPr>
      <w:pStyle w:val="Nagwek"/>
    </w:pPr>
    <w:r>
      <w:tab/>
    </w:r>
  </w:p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704DE1" w:rsidRPr="0064034D" w14:paraId="5EDCBEC8" w14:textId="77777777" w:rsidTr="00EC05F4">
      <w:trPr>
        <w:jc w:val="center"/>
      </w:trPr>
      <w:tc>
        <w:tcPr>
          <w:tcW w:w="3350" w:type="dxa"/>
        </w:tcPr>
        <w:p w14:paraId="3F798797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58FF365" wp14:editId="0E795A63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34537E0E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08D42A2" wp14:editId="2642234F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02179C88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52515B19" wp14:editId="1620C047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281382F" w14:textId="4A4D7DF9" w:rsidR="00525C1E" w:rsidRPr="00847261" w:rsidRDefault="00525C1E" w:rsidP="00525C1E">
    <w:pPr>
      <w:pStyle w:val="Nagwek"/>
    </w:pPr>
    <w:r>
      <w:t xml:space="preserve">              </w:t>
    </w:r>
  </w:p>
  <w:p w14:paraId="26F67535" w14:textId="72554DEB" w:rsidR="00E750EF" w:rsidRDefault="00E750EF" w:rsidP="003E32FE">
    <w:pPr>
      <w:pStyle w:val="Nagwek"/>
      <w:tabs>
        <w:tab w:val="clear" w:pos="4536"/>
        <w:tab w:val="clear" w:pos="9072"/>
        <w:tab w:val="left" w:pos="3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C207B"/>
    <w:multiLevelType w:val="hybridMultilevel"/>
    <w:tmpl w:val="B1325D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30BC4"/>
    <w:multiLevelType w:val="hybridMultilevel"/>
    <w:tmpl w:val="59D472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2026905067">
    <w:abstractNumId w:val="2"/>
  </w:num>
  <w:num w:numId="2" w16cid:durableId="894512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4520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tzAzszQ2NrYwsTBX0lEKTi0uzszPAykwrAUAHlB0bCwAAAA="/>
  </w:docVars>
  <w:rsids>
    <w:rsidRoot w:val="00907234"/>
    <w:rsid w:val="000B2E50"/>
    <w:rsid w:val="000C3C05"/>
    <w:rsid w:val="00213A3D"/>
    <w:rsid w:val="00283EFC"/>
    <w:rsid w:val="002A06C9"/>
    <w:rsid w:val="002B18A7"/>
    <w:rsid w:val="002B788F"/>
    <w:rsid w:val="00344988"/>
    <w:rsid w:val="003D4C26"/>
    <w:rsid w:val="003E32FE"/>
    <w:rsid w:val="00400EBF"/>
    <w:rsid w:val="004061E2"/>
    <w:rsid w:val="00436442"/>
    <w:rsid w:val="0047207C"/>
    <w:rsid w:val="004B0FAA"/>
    <w:rsid w:val="004F296E"/>
    <w:rsid w:val="00525C1E"/>
    <w:rsid w:val="005A4DB3"/>
    <w:rsid w:val="005F38BE"/>
    <w:rsid w:val="006706BE"/>
    <w:rsid w:val="006B3B88"/>
    <w:rsid w:val="006C070D"/>
    <w:rsid w:val="006F7D67"/>
    <w:rsid w:val="00704DE1"/>
    <w:rsid w:val="0075126D"/>
    <w:rsid w:val="00765C30"/>
    <w:rsid w:val="007C256C"/>
    <w:rsid w:val="007E2DDD"/>
    <w:rsid w:val="008939BC"/>
    <w:rsid w:val="00894908"/>
    <w:rsid w:val="00907234"/>
    <w:rsid w:val="00934F3F"/>
    <w:rsid w:val="00976B49"/>
    <w:rsid w:val="009E7535"/>
    <w:rsid w:val="009F7B0A"/>
    <w:rsid w:val="00AC29E7"/>
    <w:rsid w:val="00AE5D14"/>
    <w:rsid w:val="00B1519D"/>
    <w:rsid w:val="00B8471F"/>
    <w:rsid w:val="00BC04F8"/>
    <w:rsid w:val="00BD5212"/>
    <w:rsid w:val="00C93D4A"/>
    <w:rsid w:val="00CA259F"/>
    <w:rsid w:val="00CB2093"/>
    <w:rsid w:val="00D056B5"/>
    <w:rsid w:val="00D1512F"/>
    <w:rsid w:val="00D43C6F"/>
    <w:rsid w:val="00D72FF1"/>
    <w:rsid w:val="00D73C4D"/>
    <w:rsid w:val="00D90962"/>
    <w:rsid w:val="00D9206E"/>
    <w:rsid w:val="00DE2270"/>
    <w:rsid w:val="00E0068D"/>
    <w:rsid w:val="00E46926"/>
    <w:rsid w:val="00E750EF"/>
    <w:rsid w:val="00ED6EE2"/>
    <w:rsid w:val="00F971FE"/>
    <w:rsid w:val="00FB3BB0"/>
    <w:rsid w:val="00FC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598A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72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907234"/>
    <w:pPr>
      <w:ind w:left="708"/>
    </w:pPr>
  </w:style>
  <w:style w:type="character" w:customStyle="1" w:styleId="AkapitzlistZnak">
    <w:name w:val="Akapit z listą Znak"/>
    <w:link w:val="Akapitzlist"/>
    <w:uiPriority w:val="34"/>
    <w:locked/>
    <w:rsid w:val="00D73C4D"/>
    <w:rPr>
      <w:rFonts w:ascii="Calibri" w:eastAsia="Calibri" w:hAnsi="Calibri" w:cs="Times New Roman"/>
    </w:rPr>
  </w:style>
  <w:style w:type="paragraph" w:styleId="Akapitzlist">
    <w:name w:val="List Paragraph"/>
    <w:basedOn w:val="Normalny"/>
    <w:link w:val="AkapitzlistZnak"/>
    <w:uiPriority w:val="34"/>
    <w:qFormat/>
    <w:rsid w:val="00D73C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3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32F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32F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3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32F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6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5</Words>
  <Characters>1711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26</cp:revision>
  <dcterms:created xsi:type="dcterms:W3CDTF">2022-02-02T09:25:00Z</dcterms:created>
  <dcterms:modified xsi:type="dcterms:W3CDTF">2024-02-29T11:12:00Z</dcterms:modified>
</cp:coreProperties>
</file>